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B1855" w14:textId="77777777" w:rsidR="00E87A5B" w:rsidRDefault="009A606B" w:rsidP="009A606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bookmarkStart w:id="0" w:name="_GoBack"/>
      <w:bookmarkEnd w:id="0"/>
      <w:r w:rsidRPr="009A606B">
        <w:rPr>
          <w:rFonts w:ascii="Times New Roman" w:hAnsi="Times New Roman" w:cs="Times New Roman"/>
          <w:b/>
          <w:sz w:val="40"/>
          <w:szCs w:val="40"/>
        </w:rPr>
        <w:t>Being Hasty</w:t>
      </w:r>
    </w:p>
    <w:p w14:paraId="4FE146C6" w14:textId="77777777" w:rsidR="005B55AC" w:rsidRDefault="005B55AC" w:rsidP="005B55AC">
      <w:pPr>
        <w:rPr>
          <w:rFonts w:ascii="Times New Roman" w:hAnsi="Times New Roman" w:cs="Times New Roman"/>
          <w:b/>
          <w:sz w:val="40"/>
          <w:szCs w:val="40"/>
        </w:rPr>
      </w:pPr>
    </w:p>
    <w:p w14:paraId="1065083A" w14:textId="77777777" w:rsidR="005B55AC" w:rsidRPr="00EA5D7F" w:rsidRDefault="005B55AC" w:rsidP="005B55AC">
      <w:pPr>
        <w:pStyle w:val="NoSpacing"/>
        <w:rPr>
          <w:b/>
        </w:rPr>
      </w:pPr>
      <w:r w:rsidRPr="00EA5D7F">
        <w:rPr>
          <w:b/>
          <w:szCs w:val="40"/>
        </w:rPr>
        <w:t>Proverbs 21:5</w:t>
      </w:r>
      <w:r w:rsidRPr="00EA5D7F">
        <w:rPr>
          <w:b/>
          <w:szCs w:val="24"/>
        </w:rPr>
        <w:t xml:space="preserve"> </w:t>
      </w:r>
      <w:r w:rsidRPr="00EA5D7F">
        <w:rPr>
          <w:b/>
        </w:rPr>
        <w:t>The thoughts of the diligent tend only to plenteousness; but of every one that is hasty only to want.</w:t>
      </w:r>
    </w:p>
    <w:p w14:paraId="0EF95AF0" w14:textId="77777777" w:rsidR="005B55AC" w:rsidRPr="00EA5D7F" w:rsidRDefault="005B55AC" w:rsidP="005B55AC">
      <w:pPr>
        <w:pStyle w:val="NoSpacing"/>
        <w:rPr>
          <w:b/>
        </w:rPr>
      </w:pPr>
    </w:p>
    <w:p w14:paraId="0F224FB4" w14:textId="77777777" w:rsidR="005B55AC" w:rsidRPr="00EA5D7F" w:rsidRDefault="005B55AC" w:rsidP="005B55AC">
      <w:pPr>
        <w:pStyle w:val="NoSpacing"/>
        <w:rPr>
          <w:b/>
        </w:rPr>
      </w:pPr>
      <w:r w:rsidRPr="00EA5D7F">
        <w:rPr>
          <w:b/>
        </w:rPr>
        <w:t xml:space="preserve">Proverbs 19:2 </w:t>
      </w:r>
      <w:r w:rsidR="00985D8B" w:rsidRPr="00EA5D7F">
        <w:rPr>
          <w:b/>
        </w:rPr>
        <w:t xml:space="preserve">Also, that the soul be without knowledge, it is not good; and he that </w:t>
      </w:r>
      <w:proofErr w:type="spellStart"/>
      <w:r w:rsidR="00985D8B" w:rsidRPr="00EA5D7F">
        <w:rPr>
          <w:b/>
        </w:rPr>
        <w:t>hasteth</w:t>
      </w:r>
      <w:proofErr w:type="spellEnd"/>
      <w:r w:rsidR="00985D8B" w:rsidRPr="00EA5D7F">
        <w:rPr>
          <w:b/>
        </w:rPr>
        <w:t xml:space="preserve"> with his feet </w:t>
      </w:r>
      <w:proofErr w:type="spellStart"/>
      <w:r w:rsidR="00985D8B" w:rsidRPr="00EA5D7F">
        <w:rPr>
          <w:b/>
        </w:rPr>
        <w:t>sinneth</w:t>
      </w:r>
      <w:proofErr w:type="spellEnd"/>
      <w:r w:rsidR="00985D8B" w:rsidRPr="00EA5D7F">
        <w:rPr>
          <w:b/>
        </w:rPr>
        <w:t>.</w:t>
      </w:r>
    </w:p>
    <w:p w14:paraId="32586DCE" w14:textId="77777777" w:rsidR="00985D8B" w:rsidRPr="00EA5D7F" w:rsidRDefault="00985D8B" w:rsidP="005B55AC">
      <w:pPr>
        <w:pStyle w:val="NoSpacing"/>
        <w:rPr>
          <w:b/>
        </w:rPr>
      </w:pPr>
    </w:p>
    <w:p w14:paraId="05794145" w14:textId="77777777" w:rsidR="00985D8B" w:rsidRPr="00EA5D7F" w:rsidRDefault="00985D8B" w:rsidP="005B55AC">
      <w:pPr>
        <w:pStyle w:val="NoSpacing"/>
        <w:rPr>
          <w:b/>
        </w:rPr>
      </w:pPr>
      <w:r w:rsidRPr="00EA5D7F">
        <w:rPr>
          <w:b/>
        </w:rPr>
        <w:t>Proverbs 20:21 An inheritance may be gotten hastily at the beginning; but the end thereof shall not be blessed.</w:t>
      </w:r>
    </w:p>
    <w:p w14:paraId="17C9A7D8" w14:textId="77777777" w:rsidR="00985D8B" w:rsidRPr="00EA5D7F" w:rsidRDefault="00985D8B" w:rsidP="005B55AC">
      <w:pPr>
        <w:pStyle w:val="NoSpacing"/>
        <w:rPr>
          <w:b/>
        </w:rPr>
      </w:pPr>
    </w:p>
    <w:p w14:paraId="2E38D0A7" w14:textId="77777777" w:rsidR="00985D8B" w:rsidRPr="00EA5D7F" w:rsidRDefault="00985D8B" w:rsidP="005B55AC">
      <w:pPr>
        <w:pStyle w:val="NoSpacing"/>
        <w:rPr>
          <w:b/>
        </w:rPr>
      </w:pPr>
      <w:r w:rsidRPr="00EA5D7F">
        <w:rPr>
          <w:b/>
        </w:rPr>
        <w:t>Proverbs 15:22</w:t>
      </w:r>
      <w:r w:rsidRPr="00EA5D7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A5D7F">
        <w:rPr>
          <w:b/>
        </w:rPr>
        <w:t>Without counsel purposes are disappointed: but in the multitude of counsellors they are established.</w:t>
      </w:r>
    </w:p>
    <w:p w14:paraId="54A95F92" w14:textId="77777777" w:rsidR="00985D8B" w:rsidRPr="00EA5D7F" w:rsidRDefault="00985D8B" w:rsidP="005B55AC">
      <w:pPr>
        <w:pStyle w:val="NoSpacing"/>
        <w:rPr>
          <w:b/>
        </w:rPr>
      </w:pPr>
    </w:p>
    <w:p w14:paraId="00C45A21" w14:textId="77777777" w:rsidR="00985D8B" w:rsidRPr="00EA5D7F" w:rsidRDefault="006919A2" w:rsidP="005B55AC">
      <w:pPr>
        <w:pStyle w:val="NoSpacing"/>
        <w:rPr>
          <w:b/>
        </w:rPr>
      </w:pPr>
      <w:r w:rsidRPr="00EA5D7F">
        <w:rPr>
          <w:b/>
        </w:rPr>
        <w:t>Wisdom Of Solomon 1:5</w:t>
      </w:r>
      <w:r w:rsidR="00985D8B" w:rsidRPr="00EA5D7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40246" w:rsidRPr="00EA5D7F">
        <w:rPr>
          <w:b/>
        </w:rPr>
        <w:t>For the holy spirit of discipline will flee deceit, and remove from thoughts that are without understanding, and will not abide when unrighteousness cometh in.</w:t>
      </w:r>
    </w:p>
    <w:p w14:paraId="07C261A8" w14:textId="77777777" w:rsidR="00240246" w:rsidRPr="00EA5D7F" w:rsidRDefault="00240246" w:rsidP="005B55AC">
      <w:pPr>
        <w:pStyle w:val="NoSpacing"/>
        <w:rPr>
          <w:b/>
        </w:rPr>
      </w:pPr>
    </w:p>
    <w:p w14:paraId="47293051" w14:textId="77777777" w:rsidR="00240246" w:rsidRPr="00EA5D7F" w:rsidRDefault="00240246" w:rsidP="005B55A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A5D7F">
        <w:rPr>
          <w:b/>
        </w:rPr>
        <w:t xml:space="preserve">Ecclesiasticus (A) 18:27 A wise man will fear in </w:t>
      </w:r>
      <w:proofErr w:type="spellStart"/>
      <w:proofErr w:type="gramStart"/>
      <w:r w:rsidRPr="00EA5D7F">
        <w:rPr>
          <w:b/>
        </w:rPr>
        <w:t>every thing</w:t>
      </w:r>
      <w:proofErr w:type="spellEnd"/>
      <w:proofErr w:type="gramEnd"/>
      <w:r w:rsidRPr="00EA5D7F">
        <w:rPr>
          <w:b/>
        </w:rPr>
        <w:t>, and in the day of sinning he will beware of offence: but a fool will not observe time.</w:t>
      </w:r>
    </w:p>
    <w:p w14:paraId="122F60F1" w14:textId="77777777" w:rsidR="0018779E" w:rsidRPr="00EA5D7F" w:rsidRDefault="0018779E" w:rsidP="00B5674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EA6C0B0" w14:textId="77777777" w:rsidR="00B5674A" w:rsidRPr="00EA5D7F" w:rsidRDefault="00B5674A" w:rsidP="00B5674A">
      <w:pPr>
        <w:pStyle w:val="NoSpacing"/>
        <w:rPr>
          <w:b/>
        </w:rPr>
      </w:pPr>
      <w:r w:rsidRPr="00EA5D7F">
        <w:rPr>
          <w:b/>
        </w:rPr>
        <w:t>Ecclesiastes 7:8</w:t>
      </w:r>
      <w:r w:rsidR="004A60F2" w:rsidRPr="00EA5D7F">
        <w:rPr>
          <w:b/>
        </w:rPr>
        <w:t xml:space="preserve"> Better is the end of a thing than the beginning thereof: and the patient in spirit is better than the proud in spirit. </w:t>
      </w:r>
    </w:p>
    <w:p w14:paraId="1E3AF030" w14:textId="77777777" w:rsidR="004A60F2" w:rsidRPr="00EA5D7F" w:rsidRDefault="00B5674A" w:rsidP="00B5674A">
      <w:pPr>
        <w:pStyle w:val="NoSpacing"/>
        <w:rPr>
          <w:b/>
        </w:rPr>
      </w:pPr>
      <w:r w:rsidRPr="00EA5D7F">
        <w:rPr>
          <w:b/>
        </w:rPr>
        <w:t xml:space="preserve">:9 </w:t>
      </w:r>
      <w:r w:rsidR="004A60F2" w:rsidRPr="00EA5D7F">
        <w:rPr>
          <w:b/>
        </w:rPr>
        <w:t xml:space="preserve">Be not hasty in thy spirit to be angry: for anger </w:t>
      </w:r>
      <w:proofErr w:type="spellStart"/>
      <w:r w:rsidR="004A60F2" w:rsidRPr="00EA5D7F">
        <w:rPr>
          <w:b/>
        </w:rPr>
        <w:t>resteth</w:t>
      </w:r>
      <w:proofErr w:type="spellEnd"/>
      <w:r w:rsidR="004A60F2" w:rsidRPr="00EA5D7F">
        <w:rPr>
          <w:b/>
        </w:rPr>
        <w:t xml:space="preserve"> in the bosom of fools.</w:t>
      </w:r>
    </w:p>
    <w:p w14:paraId="561D2984" w14:textId="77777777" w:rsidR="0018779E" w:rsidRPr="00EA5D7F" w:rsidRDefault="0018779E" w:rsidP="00B5674A">
      <w:pPr>
        <w:pStyle w:val="NoSpacing"/>
        <w:rPr>
          <w:b/>
        </w:rPr>
      </w:pPr>
    </w:p>
    <w:p w14:paraId="37CEA31E" w14:textId="77777777" w:rsidR="0018779E" w:rsidRPr="00EA5D7F" w:rsidRDefault="0018779E" w:rsidP="00B5674A">
      <w:pPr>
        <w:pStyle w:val="NoSpacing"/>
        <w:rPr>
          <w:b/>
        </w:rPr>
      </w:pPr>
      <w:r w:rsidRPr="00EA5D7F">
        <w:rPr>
          <w:b/>
        </w:rPr>
        <w:t xml:space="preserve">Proverbs 16:32 He that is slow to anger is better than the mighty; and he that </w:t>
      </w:r>
      <w:proofErr w:type="spellStart"/>
      <w:r w:rsidRPr="00EA5D7F">
        <w:rPr>
          <w:b/>
        </w:rPr>
        <w:t>ruleth</w:t>
      </w:r>
      <w:proofErr w:type="spellEnd"/>
      <w:r w:rsidRPr="00EA5D7F">
        <w:rPr>
          <w:b/>
        </w:rPr>
        <w:t xml:space="preserve"> his spirit than he that taketh a city.</w:t>
      </w:r>
    </w:p>
    <w:p w14:paraId="0D547A89" w14:textId="77777777" w:rsidR="0018779E" w:rsidRPr="00EA5D7F" w:rsidRDefault="0018779E" w:rsidP="00B5674A">
      <w:pPr>
        <w:pStyle w:val="NoSpacing"/>
        <w:rPr>
          <w:b/>
        </w:rPr>
      </w:pPr>
    </w:p>
    <w:p w14:paraId="7CED9BEE" w14:textId="77777777" w:rsidR="0018779E" w:rsidRPr="00EA5D7F" w:rsidRDefault="00985FED" w:rsidP="00B5674A">
      <w:pPr>
        <w:pStyle w:val="NoSpacing"/>
        <w:rPr>
          <w:b/>
        </w:rPr>
      </w:pPr>
      <w:r w:rsidRPr="00EA5D7F">
        <w:rPr>
          <w:b/>
        </w:rPr>
        <w:t xml:space="preserve">Proverbs 14:29 </w:t>
      </w:r>
      <w:r w:rsidR="006B5826" w:rsidRPr="00EA5D7F">
        <w:rPr>
          <w:b/>
        </w:rPr>
        <w:t xml:space="preserve">He that is slow to wrath is of great understanding: but he that is hasty of spirit </w:t>
      </w:r>
      <w:proofErr w:type="spellStart"/>
      <w:r w:rsidR="006B5826" w:rsidRPr="00EA5D7F">
        <w:rPr>
          <w:b/>
        </w:rPr>
        <w:t>exalteth</w:t>
      </w:r>
      <w:proofErr w:type="spellEnd"/>
      <w:r w:rsidR="006B5826" w:rsidRPr="00EA5D7F">
        <w:rPr>
          <w:b/>
        </w:rPr>
        <w:t xml:space="preserve"> folly.</w:t>
      </w:r>
    </w:p>
    <w:p w14:paraId="4283E236" w14:textId="77777777" w:rsidR="006B5826" w:rsidRPr="00EA5D7F" w:rsidRDefault="006B5826" w:rsidP="00B5674A">
      <w:pPr>
        <w:pStyle w:val="NoSpacing"/>
        <w:rPr>
          <w:b/>
        </w:rPr>
      </w:pPr>
    </w:p>
    <w:p w14:paraId="588A090F" w14:textId="77777777" w:rsidR="006B5826" w:rsidRPr="00EA5D7F" w:rsidRDefault="004C0815" w:rsidP="00B5674A">
      <w:pPr>
        <w:pStyle w:val="NoSpacing"/>
        <w:rPr>
          <w:b/>
        </w:rPr>
      </w:pPr>
      <w:r w:rsidRPr="00EA5D7F">
        <w:rPr>
          <w:b/>
        </w:rPr>
        <w:t xml:space="preserve">Ecclesiasticus 19:4 He that is hasty to give credit is lightminded; and he that </w:t>
      </w:r>
      <w:proofErr w:type="spellStart"/>
      <w:r w:rsidRPr="00EA5D7F">
        <w:rPr>
          <w:b/>
        </w:rPr>
        <w:t>sinneth</w:t>
      </w:r>
      <w:proofErr w:type="spellEnd"/>
      <w:r w:rsidRPr="00EA5D7F">
        <w:rPr>
          <w:b/>
        </w:rPr>
        <w:t xml:space="preserve"> shall offend against his own soul.</w:t>
      </w:r>
    </w:p>
    <w:p w14:paraId="428A5D50" w14:textId="77777777" w:rsidR="004C0815" w:rsidRPr="00EA5D7F" w:rsidRDefault="004C0815" w:rsidP="00B5674A">
      <w:pPr>
        <w:pStyle w:val="NoSpacing"/>
        <w:rPr>
          <w:b/>
        </w:rPr>
      </w:pPr>
      <w:r w:rsidRPr="00EA5D7F">
        <w:rPr>
          <w:b/>
        </w:rPr>
        <w:t xml:space="preserve">:5 Whoso taketh pleasure in wickedness shall be condemned: but he that </w:t>
      </w:r>
      <w:proofErr w:type="spellStart"/>
      <w:r w:rsidRPr="00EA5D7F">
        <w:rPr>
          <w:b/>
        </w:rPr>
        <w:t>resisteth</w:t>
      </w:r>
      <w:proofErr w:type="spellEnd"/>
      <w:r w:rsidRPr="00EA5D7F">
        <w:rPr>
          <w:b/>
        </w:rPr>
        <w:t xml:space="preserve"> pleasures </w:t>
      </w:r>
      <w:proofErr w:type="spellStart"/>
      <w:r w:rsidRPr="00EA5D7F">
        <w:rPr>
          <w:b/>
        </w:rPr>
        <w:t>crowneth</w:t>
      </w:r>
      <w:proofErr w:type="spellEnd"/>
      <w:r w:rsidRPr="00EA5D7F">
        <w:rPr>
          <w:b/>
        </w:rPr>
        <w:t xml:space="preserve"> his life.</w:t>
      </w:r>
    </w:p>
    <w:p w14:paraId="512AB03C" w14:textId="77777777" w:rsidR="004C0815" w:rsidRPr="00EA5D7F" w:rsidRDefault="004C0815" w:rsidP="00B5674A">
      <w:pPr>
        <w:pStyle w:val="NoSpacing"/>
        <w:rPr>
          <w:b/>
        </w:rPr>
      </w:pPr>
    </w:p>
    <w:p w14:paraId="6DB7D665" w14:textId="77777777" w:rsidR="004C0815" w:rsidRPr="00EA5D7F" w:rsidRDefault="004C0815" w:rsidP="00B5674A">
      <w:pPr>
        <w:pStyle w:val="NoSpacing"/>
        <w:rPr>
          <w:b/>
        </w:rPr>
      </w:pPr>
      <w:r w:rsidRPr="00EA5D7F">
        <w:rPr>
          <w:b/>
        </w:rPr>
        <w:t>Ecclesia</w:t>
      </w:r>
      <w:r w:rsidR="00EA5D7F" w:rsidRPr="00EA5D7F">
        <w:rPr>
          <w:b/>
        </w:rPr>
        <w:t>sticus</w:t>
      </w:r>
      <w:r w:rsidR="00C20D7D" w:rsidRPr="00EA5D7F">
        <w:rPr>
          <w:b/>
        </w:rPr>
        <w:t xml:space="preserve"> </w:t>
      </w:r>
      <w:r w:rsidRPr="00EA5D7F">
        <w:rPr>
          <w:b/>
        </w:rPr>
        <w:t xml:space="preserve">25:21 </w:t>
      </w:r>
      <w:r w:rsidR="00142EAF" w:rsidRPr="00EA5D7F">
        <w:rPr>
          <w:b/>
        </w:rPr>
        <w:t>Stumble not at the beauty of a woman, and desire her not for pleasure.</w:t>
      </w:r>
    </w:p>
    <w:p w14:paraId="40A8D069" w14:textId="77777777" w:rsidR="00952E1D" w:rsidRPr="00EA5D7F" w:rsidRDefault="00952E1D" w:rsidP="00B5674A">
      <w:pPr>
        <w:pStyle w:val="NoSpacing"/>
        <w:rPr>
          <w:b/>
        </w:rPr>
      </w:pPr>
    </w:p>
    <w:p w14:paraId="27501F64" w14:textId="77777777" w:rsidR="00952E1D" w:rsidRPr="00EA5D7F" w:rsidRDefault="00952E1D" w:rsidP="00952E1D">
      <w:pPr>
        <w:pStyle w:val="NoSpacing"/>
        <w:rPr>
          <w:b/>
        </w:rPr>
      </w:pPr>
      <w:r w:rsidRPr="00EA5D7F">
        <w:rPr>
          <w:b/>
        </w:rPr>
        <w:t xml:space="preserve">Ecclesiastes 7:26 And I find more bitter than death the woman, whose heart is snares and nets, and her hands as bands: whoso </w:t>
      </w:r>
      <w:proofErr w:type="spellStart"/>
      <w:r w:rsidRPr="00EA5D7F">
        <w:rPr>
          <w:b/>
        </w:rPr>
        <w:t>pleaseth</w:t>
      </w:r>
      <w:proofErr w:type="spellEnd"/>
      <w:r w:rsidRPr="00EA5D7F">
        <w:rPr>
          <w:b/>
        </w:rPr>
        <w:t xml:space="preserve"> God shall escape from her; but the sinner shall be taken by her.</w:t>
      </w:r>
    </w:p>
    <w:p w14:paraId="47D11199" w14:textId="77777777" w:rsidR="00142EAF" w:rsidRPr="00EA5D7F" w:rsidRDefault="00142EAF" w:rsidP="00B5674A">
      <w:pPr>
        <w:pStyle w:val="NoSpacing"/>
        <w:rPr>
          <w:b/>
        </w:rPr>
      </w:pPr>
    </w:p>
    <w:p w14:paraId="3A9D055B" w14:textId="77777777" w:rsidR="00142EAF" w:rsidRPr="00EA5D7F" w:rsidRDefault="00142EAF" w:rsidP="00B5674A">
      <w:pPr>
        <w:pStyle w:val="NoSpacing"/>
        <w:rPr>
          <w:b/>
        </w:rPr>
      </w:pPr>
      <w:r w:rsidRPr="00EA5D7F">
        <w:rPr>
          <w:b/>
        </w:rPr>
        <w:t xml:space="preserve">Ecclesiasticus 19:6 He that can rule his tongue shall live without strife; and he that </w:t>
      </w:r>
      <w:proofErr w:type="spellStart"/>
      <w:r w:rsidRPr="00EA5D7F">
        <w:rPr>
          <w:b/>
        </w:rPr>
        <w:t>hateth</w:t>
      </w:r>
      <w:proofErr w:type="spellEnd"/>
      <w:r w:rsidRPr="00EA5D7F">
        <w:rPr>
          <w:b/>
        </w:rPr>
        <w:t xml:space="preserve"> babbling shall have less evil.</w:t>
      </w:r>
    </w:p>
    <w:p w14:paraId="34E347AE" w14:textId="77777777" w:rsidR="00142EAF" w:rsidRPr="00EA5D7F" w:rsidRDefault="00142EAF" w:rsidP="00B5674A">
      <w:pPr>
        <w:pStyle w:val="NoSpacing"/>
        <w:rPr>
          <w:b/>
        </w:rPr>
      </w:pPr>
    </w:p>
    <w:p w14:paraId="0E41ACF7" w14:textId="77777777" w:rsidR="0000125D" w:rsidRPr="00EA5D7F" w:rsidRDefault="0000125D" w:rsidP="00B5674A">
      <w:pPr>
        <w:pStyle w:val="NoSpacing"/>
        <w:rPr>
          <w:b/>
        </w:rPr>
      </w:pPr>
    </w:p>
    <w:p w14:paraId="08952F8A" w14:textId="77777777" w:rsidR="00142EAF" w:rsidRPr="00EA5D7F" w:rsidRDefault="00C20D7D" w:rsidP="00B5674A">
      <w:pPr>
        <w:pStyle w:val="NoSpacing"/>
        <w:rPr>
          <w:b/>
        </w:rPr>
      </w:pPr>
      <w:proofErr w:type="gramStart"/>
      <w:r w:rsidRPr="00EA5D7F">
        <w:rPr>
          <w:b/>
        </w:rPr>
        <w:lastRenderedPageBreak/>
        <w:t>Ecclesiasticus</w:t>
      </w:r>
      <w:r w:rsidR="00EA5D7F">
        <w:rPr>
          <w:b/>
        </w:rPr>
        <w:t xml:space="preserve"> </w:t>
      </w:r>
      <w:r w:rsidRPr="00EA5D7F">
        <w:rPr>
          <w:b/>
        </w:rPr>
        <w:t xml:space="preserve"> 5:11</w:t>
      </w:r>
      <w:proofErr w:type="gramEnd"/>
      <w:r w:rsidRPr="00EA5D7F">
        <w:rPr>
          <w:b/>
        </w:rPr>
        <w:t xml:space="preserve"> Be swift to hear; and let thy life be sincere; and with patience give answer.</w:t>
      </w:r>
    </w:p>
    <w:p w14:paraId="5E4D7043" w14:textId="77777777" w:rsidR="00C20D7D" w:rsidRPr="00EA5D7F" w:rsidRDefault="00C20D7D" w:rsidP="00B5674A">
      <w:pPr>
        <w:pStyle w:val="NoSpacing"/>
        <w:rPr>
          <w:b/>
        </w:rPr>
      </w:pPr>
      <w:r w:rsidRPr="00EA5D7F">
        <w:rPr>
          <w:b/>
        </w:rPr>
        <w:t xml:space="preserve">:12 If thou hast understanding, answer thy </w:t>
      </w:r>
      <w:proofErr w:type="spellStart"/>
      <w:r w:rsidRPr="00EA5D7F">
        <w:rPr>
          <w:b/>
        </w:rPr>
        <w:t>neighbour</w:t>
      </w:r>
      <w:proofErr w:type="spellEnd"/>
      <w:r w:rsidRPr="00EA5D7F">
        <w:rPr>
          <w:b/>
        </w:rPr>
        <w:t>; if not, lay thy hand upon thy mouth.</w:t>
      </w:r>
    </w:p>
    <w:p w14:paraId="5BD89DD8" w14:textId="77777777" w:rsidR="00C20D7D" w:rsidRPr="00EA5D7F" w:rsidRDefault="00C20D7D" w:rsidP="00B5674A">
      <w:pPr>
        <w:pStyle w:val="NoSpacing"/>
        <w:rPr>
          <w:b/>
        </w:rPr>
      </w:pPr>
    </w:p>
    <w:p w14:paraId="202C49B4" w14:textId="77777777" w:rsidR="00C20D7D" w:rsidRPr="00EA5D7F" w:rsidRDefault="00EA5D7F" w:rsidP="00B5674A">
      <w:pPr>
        <w:pStyle w:val="NoSpacing"/>
        <w:rPr>
          <w:b/>
        </w:rPr>
      </w:pPr>
      <w:r>
        <w:rPr>
          <w:b/>
        </w:rPr>
        <w:t xml:space="preserve">Ecclesiasticus </w:t>
      </w:r>
      <w:r w:rsidR="00C20D7D" w:rsidRPr="00EA5D7F">
        <w:rPr>
          <w:b/>
        </w:rPr>
        <w:t xml:space="preserve">21:26 </w:t>
      </w:r>
      <w:r w:rsidR="00FA0FA9" w:rsidRPr="00EA5D7F">
        <w:rPr>
          <w:b/>
        </w:rPr>
        <w:t>The heart of fools is in their mouth: but the mouth of the wise is in their heart.</w:t>
      </w:r>
    </w:p>
    <w:p w14:paraId="5E1436E3" w14:textId="77777777" w:rsidR="003B205E" w:rsidRPr="00EA5D7F" w:rsidRDefault="003B205E" w:rsidP="00B5674A">
      <w:pPr>
        <w:pStyle w:val="NoSpacing"/>
        <w:rPr>
          <w:b/>
        </w:rPr>
      </w:pPr>
    </w:p>
    <w:p w14:paraId="488A7AA8" w14:textId="77777777" w:rsidR="00001750" w:rsidRPr="00EA5D7F" w:rsidRDefault="00001750" w:rsidP="00B5674A">
      <w:pPr>
        <w:pStyle w:val="NoSpacing"/>
        <w:rPr>
          <w:b/>
        </w:rPr>
      </w:pPr>
      <w:r w:rsidRPr="00EA5D7F">
        <w:rPr>
          <w:b/>
        </w:rPr>
        <w:t>Ecclesiasticus 28:11</w:t>
      </w:r>
      <w:r w:rsidR="00FB4F07" w:rsidRPr="00EA5D7F">
        <w:rPr>
          <w:b/>
        </w:rPr>
        <w:t xml:space="preserve"> An hasty contention </w:t>
      </w:r>
      <w:proofErr w:type="spellStart"/>
      <w:r w:rsidR="00FB4F07" w:rsidRPr="00EA5D7F">
        <w:rPr>
          <w:b/>
        </w:rPr>
        <w:t>kindleth</w:t>
      </w:r>
      <w:proofErr w:type="spellEnd"/>
      <w:r w:rsidR="00FB4F07" w:rsidRPr="00EA5D7F">
        <w:rPr>
          <w:b/>
        </w:rPr>
        <w:t xml:space="preserve"> a fire: and </w:t>
      </w:r>
      <w:proofErr w:type="gramStart"/>
      <w:r w:rsidR="00FB4F07" w:rsidRPr="00EA5D7F">
        <w:rPr>
          <w:b/>
        </w:rPr>
        <w:t>an</w:t>
      </w:r>
      <w:proofErr w:type="gramEnd"/>
      <w:r w:rsidR="00FB4F07" w:rsidRPr="00EA5D7F">
        <w:rPr>
          <w:b/>
        </w:rPr>
        <w:t xml:space="preserve"> hasty fighting </w:t>
      </w:r>
      <w:proofErr w:type="spellStart"/>
      <w:r w:rsidR="00FB4F07" w:rsidRPr="00EA5D7F">
        <w:rPr>
          <w:b/>
        </w:rPr>
        <w:t>sheddeth</w:t>
      </w:r>
      <w:proofErr w:type="spellEnd"/>
      <w:r w:rsidR="00FB4F07" w:rsidRPr="00EA5D7F">
        <w:rPr>
          <w:b/>
        </w:rPr>
        <w:t xml:space="preserve"> blood.</w:t>
      </w:r>
    </w:p>
    <w:p w14:paraId="039050DB" w14:textId="77777777" w:rsidR="00001750" w:rsidRPr="00EA5D7F" w:rsidRDefault="00001750" w:rsidP="00B5674A">
      <w:pPr>
        <w:pStyle w:val="NoSpacing"/>
        <w:rPr>
          <w:b/>
        </w:rPr>
      </w:pPr>
      <w:r w:rsidRPr="00EA5D7F">
        <w:rPr>
          <w:b/>
        </w:rPr>
        <w:t>:12</w:t>
      </w:r>
      <w:r w:rsidR="000001BF" w:rsidRPr="00EA5D7F">
        <w:rPr>
          <w:b/>
        </w:rPr>
        <w:t xml:space="preserve"> If thou blow the spark, it shall burn: if thou spit upon it, it shall be quenched: and both these come out of thy mouth.</w:t>
      </w:r>
    </w:p>
    <w:p w14:paraId="527AA285" w14:textId="77777777" w:rsidR="00C8204A" w:rsidRPr="00EA5D7F" w:rsidRDefault="00C8204A" w:rsidP="00B5674A">
      <w:pPr>
        <w:pStyle w:val="NoSpacing"/>
        <w:rPr>
          <w:b/>
        </w:rPr>
      </w:pPr>
    </w:p>
    <w:p w14:paraId="45B9B4AA" w14:textId="77777777" w:rsidR="00C8204A" w:rsidRPr="00EA5D7F" w:rsidRDefault="00C8204A" w:rsidP="00B5674A">
      <w:pPr>
        <w:pStyle w:val="NoSpacing"/>
        <w:rPr>
          <w:b/>
        </w:rPr>
      </w:pPr>
      <w:r w:rsidRPr="00EA5D7F">
        <w:rPr>
          <w:b/>
        </w:rPr>
        <w:t xml:space="preserve">Proverbs 2:10 When wisdom </w:t>
      </w:r>
      <w:proofErr w:type="spellStart"/>
      <w:r w:rsidRPr="00EA5D7F">
        <w:rPr>
          <w:b/>
        </w:rPr>
        <w:t>entereth</w:t>
      </w:r>
      <w:proofErr w:type="spellEnd"/>
      <w:r w:rsidRPr="00EA5D7F">
        <w:rPr>
          <w:b/>
        </w:rPr>
        <w:t xml:space="preserve"> into thine heart, and knowledge is pleasant unto thy soul;</w:t>
      </w:r>
    </w:p>
    <w:p w14:paraId="0054AA44" w14:textId="77777777" w:rsidR="00C8204A" w:rsidRPr="00EA5D7F" w:rsidRDefault="00C8204A" w:rsidP="00B5674A">
      <w:pPr>
        <w:pStyle w:val="NoSpacing"/>
        <w:rPr>
          <w:b/>
        </w:rPr>
      </w:pPr>
      <w:r w:rsidRPr="00EA5D7F">
        <w:rPr>
          <w:b/>
        </w:rPr>
        <w:t>:11</w:t>
      </w:r>
      <w:r w:rsidR="00DE270D" w:rsidRPr="00EA5D7F">
        <w:rPr>
          <w:b/>
        </w:rPr>
        <w:t xml:space="preserve"> Discretion shall preserve thee, understanding shall keep thee:</w:t>
      </w:r>
    </w:p>
    <w:p w14:paraId="4B149146" w14:textId="77777777" w:rsidR="00EB5FA9" w:rsidRPr="00EA5D7F" w:rsidRDefault="00EB5FA9" w:rsidP="00B5674A">
      <w:pPr>
        <w:pStyle w:val="NoSpacing"/>
        <w:rPr>
          <w:b/>
        </w:rPr>
      </w:pPr>
    </w:p>
    <w:p w14:paraId="6F160877" w14:textId="77777777" w:rsidR="00EB5FA9" w:rsidRPr="00EA5D7F" w:rsidRDefault="00EB5FA9" w:rsidP="00B5674A">
      <w:pPr>
        <w:pStyle w:val="NoSpacing"/>
        <w:rPr>
          <w:b/>
        </w:rPr>
      </w:pPr>
      <w:r w:rsidRPr="00EA5D7F">
        <w:rPr>
          <w:b/>
        </w:rPr>
        <w:t>Proverbs 20:21 An inheritance may be gotten hastily at the beginning; but the end thereof shall not be blessed.</w:t>
      </w:r>
    </w:p>
    <w:p w14:paraId="3B4FA3E2" w14:textId="77777777" w:rsidR="00EB5FA9" w:rsidRPr="00EA5D7F" w:rsidRDefault="00EB5FA9" w:rsidP="00E43F98">
      <w:pPr>
        <w:pStyle w:val="NoSpacing"/>
        <w:rPr>
          <w:b/>
        </w:rPr>
      </w:pPr>
    </w:p>
    <w:p w14:paraId="794EE93E" w14:textId="77777777" w:rsidR="00E43F98" w:rsidRPr="00EA5D7F" w:rsidRDefault="00EA5D7F" w:rsidP="00E43F98">
      <w:pPr>
        <w:pStyle w:val="NoSpacing"/>
        <w:rPr>
          <w:b/>
        </w:rPr>
      </w:pPr>
      <w:r>
        <w:rPr>
          <w:b/>
        </w:rPr>
        <w:t>Luke 12:</w:t>
      </w:r>
      <w:r w:rsidR="00E43F98" w:rsidRPr="00EA5D7F">
        <w:rPr>
          <w:b/>
        </w:rPr>
        <w:t>15</w:t>
      </w:r>
      <w:r>
        <w:rPr>
          <w:b/>
        </w:rPr>
        <w:t xml:space="preserve"> </w:t>
      </w:r>
      <w:r w:rsidR="00E43F98" w:rsidRPr="00EA5D7F">
        <w:rPr>
          <w:b/>
        </w:rPr>
        <w:t xml:space="preserve">And he said unto them, </w:t>
      </w:r>
      <w:proofErr w:type="gramStart"/>
      <w:r w:rsidR="00E43F98" w:rsidRPr="00EA5D7F">
        <w:rPr>
          <w:b/>
        </w:rPr>
        <w:t>Take</w:t>
      </w:r>
      <w:proofErr w:type="gramEnd"/>
      <w:r w:rsidR="00E43F98" w:rsidRPr="00EA5D7F">
        <w:rPr>
          <w:b/>
        </w:rPr>
        <w:t xml:space="preserve"> heed, and beware of covetousness: for a man's life </w:t>
      </w:r>
      <w:proofErr w:type="spellStart"/>
      <w:r w:rsidR="00E43F98" w:rsidRPr="00EA5D7F">
        <w:rPr>
          <w:b/>
        </w:rPr>
        <w:t>consisteth</w:t>
      </w:r>
      <w:proofErr w:type="spellEnd"/>
      <w:r w:rsidR="00E43F98" w:rsidRPr="00EA5D7F">
        <w:rPr>
          <w:b/>
        </w:rPr>
        <w:t xml:space="preserve"> not in the abundance of the things which he </w:t>
      </w:r>
      <w:proofErr w:type="spellStart"/>
      <w:r w:rsidR="00E43F98" w:rsidRPr="00EA5D7F">
        <w:rPr>
          <w:b/>
        </w:rPr>
        <w:t>possesseth</w:t>
      </w:r>
      <w:proofErr w:type="spellEnd"/>
      <w:r w:rsidR="00E43F98" w:rsidRPr="00EA5D7F">
        <w:rPr>
          <w:b/>
        </w:rPr>
        <w:t xml:space="preserve">. </w:t>
      </w:r>
    </w:p>
    <w:p w14:paraId="6356EF0D" w14:textId="77777777" w:rsidR="00E43F98" w:rsidRPr="00EA5D7F" w:rsidRDefault="00EA5D7F" w:rsidP="00E43F98">
      <w:pPr>
        <w:pStyle w:val="NoSpacing"/>
        <w:rPr>
          <w:b/>
        </w:rPr>
      </w:pPr>
      <w:r>
        <w:rPr>
          <w:b/>
        </w:rPr>
        <w:t>:</w:t>
      </w:r>
      <w:r w:rsidR="00E43F98" w:rsidRPr="00EA5D7F">
        <w:rPr>
          <w:b/>
        </w:rPr>
        <w:t>16</w:t>
      </w:r>
      <w:r>
        <w:rPr>
          <w:b/>
        </w:rPr>
        <w:t xml:space="preserve"> </w:t>
      </w:r>
      <w:r w:rsidR="00E43F98" w:rsidRPr="00EA5D7F">
        <w:rPr>
          <w:b/>
        </w:rPr>
        <w:t xml:space="preserve">And he </w:t>
      </w:r>
      <w:proofErr w:type="spellStart"/>
      <w:r w:rsidR="00E43F98" w:rsidRPr="00EA5D7F">
        <w:rPr>
          <w:b/>
        </w:rPr>
        <w:t>spake</w:t>
      </w:r>
      <w:proofErr w:type="spellEnd"/>
      <w:r w:rsidR="00E43F98" w:rsidRPr="00EA5D7F">
        <w:rPr>
          <w:b/>
        </w:rPr>
        <w:t xml:space="preserve"> a parable unto them, saying, </w:t>
      </w:r>
      <w:proofErr w:type="gramStart"/>
      <w:r w:rsidR="00E43F98" w:rsidRPr="00EA5D7F">
        <w:rPr>
          <w:b/>
        </w:rPr>
        <w:t>The</w:t>
      </w:r>
      <w:proofErr w:type="gramEnd"/>
      <w:r w:rsidR="00E43F98" w:rsidRPr="00EA5D7F">
        <w:rPr>
          <w:b/>
        </w:rPr>
        <w:t xml:space="preserve"> ground of a certain rich man brought forth plentifully: </w:t>
      </w:r>
    </w:p>
    <w:p w14:paraId="191DA58F" w14:textId="77777777" w:rsidR="00E43F98" w:rsidRPr="00EA5D7F" w:rsidRDefault="00EA5D7F" w:rsidP="00E43F98">
      <w:pPr>
        <w:pStyle w:val="NoSpacing"/>
        <w:rPr>
          <w:b/>
        </w:rPr>
      </w:pPr>
      <w:r>
        <w:rPr>
          <w:b/>
        </w:rPr>
        <w:t>:</w:t>
      </w:r>
      <w:r w:rsidR="00E43F98" w:rsidRPr="00EA5D7F">
        <w:rPr>
          <w:b/>
        </w:rPr>
        <w:t>17</w:t>
      </w:r>
      <w:r>
        <w:rPr>
          <w:b/>
        </w:rPr>
        <w:t xml:space="preserve"> </w:t>
      </w:r>
      <w:r w:rsidR="00E43F98" w:rsidRPr="00EA5D7F">
        <w:rPr>
          <w:b/>
        </w:rPr>
        <w:t xml:space="preserve">And he thought within himself, saying, </w:t>
      </w:r>
      <w:proofErr w:type="gramStart"/>
      <w:r w:rsidR="00E43F98" w:rsidRPr="00EA5D7F">
        <w:rPr>
          <w:b/>
        </w:rPr>
        <w:t>What</w:t>
      </w:r>
      <w:proofErr w:type="gramEnd"/>
      <w:r w:rsidR="00E43F98" w:rsidRPr="00EA5D7F">
        <w:rPr>
          <w:b/>
        </w:rPr>
        <w:t xml:space="preserve"> shall I do, because I have no room where to bestow my fruits? </w:t>
      </w:r>
    </w:p>
    <w:p w14:paraId="21651EA4" w14:textId="77777777" w:rsidR="00E43F98" w:rsidRPr="00EA5D7F" w:rsidRDefault="00EA5D7F" w:rsidP="00E43F98">
      <w:pPr>
        <w:pStyle w:val="NoSpacing"/>
        <w:rPr>
          <w:b/>
        </w:rPr>
      </w:pPr>
      <w:r>
        <w:rPr>
          <w:b/>
        </w:rPr>
        <w:t>:</w:t>
      </w:r>
      <w:r w:rsidR="00E43F98" w:rsidRPr="00EA5D7F">
        <w:rPr>
          <w:b/>
        </w:rPr>
        <w:t>18</w:t>
      </w:r>
      <w:r>
        <w:rPr>
          <w:b/>
        </w:rPr>
        <w:t xml:space="preserve"> </w:t>
      </w:r>
      <w:r w:rsidR="00E43F98" w:rsidRPr="00EA5D7F">
        <w:rPr>
          <w:b/>
        </w:rPr>
        <w:t xml:space="preserve">And he said, </w:t>
      </w:r>
      <w:proofErr w:type="gramStart"/>
      <w:r w:rsidR="00E43F98" w:rsidRPr="00EA5D7F">
        <w:rPr>
          <w:b/>
        </w:rPr>
        <w:t>This</w:t>
      </w:r>
      <w:proofErr w:type="gramEnd"/>
      <w:r w:rsidR="00E43F98" w:rsidRPr="00EA5D7F">
        <w:rPr>
          <w:b/>
        </w:rPr>
        <w:t xml:space="preserve"> will I do: I will pull down my barns, and build greater; and there will I bestow all my fruits and my goods. </w:t>
      </w:r>
    </w:p>
    <w:p w14:paraId="3F553C31" w14:textId="77777777" w:rsidR="00E43F98" w:rsidRPr="00EA5D7F" w:rsidRDefault="00EA5D7F" w:rsidP="00E43F98">
      <w:pPr>
        <w:pStyle w:val="NoSpacing"/>
        <w:rPr>
          <w:b/>
        </w:rPr>
      </w:pPr>
      <w:r>
        <w:rPr>
          <w:b/>
        </w:rPr>
        <w:t>:</w:t>
      </w:r>
      <w:r w:rsidR="00E43F98" w:rsidRPr="00EA5D7F">
        <w:rPr>
          <w:b/>
        </w:rPr>
        <w:t>19</w:t>
      </w:r>
      <w:r>
        <w:rPr>
          <w:b/>
        </w:rPr>
        <w:t xml:space="preserve"> </w:t>
      </w:r>
      <w:r w:rsidR="00E43F98" w:rsidRPr="00EA5D7F">
        <w:rPr>
          <w:b/>
        </w:rPr>
        <w:t xml:space="preserve">And I will say to my soul, Soul, thou hast much goods laid up for many years; take thine ease, eat, drink, and be merry. </w:t>
      </w:r>
    </w:p>
    <w:p w14:paraId="43F2E9A2" w14:textId="77777777" w:rsidR="004A60F2" w:rsidRDefault="00EA5D7F" w:rsidP="00EA5D7F">
      <w:pPr>
        <w:pStyle w:val="NoSpacing"/>
        <w:rPr>
          <w:b/>
        </w:rPr>
      </w:pPr>
      <w:r>
        <w:rPr>
          <w:b/>
        </w:rPr>
        <w:t>:</w:t>
      </w:r>
      <w:r w:rsidR="00E43F98" w:rsidRPr="00EA5D7F">
        <w:rPr>
          <w:b/>
        </w:rPr>
        <w:t>20</w:t>
      </w:r>
      <w:r>
        <w:rPr>
          <w:b/>
        </w:rPr>
        <w:t xml:space="preserve"> </w:t>
      </w:r>
      <w:r w:rsidR="00E43F98" w:rsidRPr="00EA5D7F">
        <w:rPr>
          <w:b/>
        </w:rPr>
        <w:t xml:space="preserve">But God said unto him, </w:t>
      </w:r>
      <w:proofErr w:type="gramStart"/>
      <w:r w:rsidR="00E43F98" w:rsidRPr="00EA5D7F">
        <w:rPr>
          <w:b/>
        </w:rPr>
        <w:t>Thou</w:t>
      </w:r>
      <w:proofErr w:type="gramEnd"/>
      <w:r w:rsidR="00E43F98" w:rsidRPr="00EA5D7F">
        <w:rPr>
          <w:b/>
        </w:rPr>
        <w:t xml:space="preserve"> fool, this night thy soul shall be required of thee: then whose shall those things be, which thou hast provided?</w:t>
      </w:r>
    </w:p>
    <w:p w14:paraId="58F9D0C7" w14:textId="77777777" w:rsidR="00EA5D7F" w:rsidRDefault="00EA5D7F" w:rsidP="00EA5D7F">
      <w:pPr>
        <w:pStyle w:val="NoSpacing"/>
        <w:rPr>
          <w:b/>
        </w:rPr>
      </w:pPr>
    </w:p>
    <w:p w14:paraId="02CB55D6" w14:textId="77777777" w:rsidR="00EA5D7F" w:rsidRDefault="00EA5D7F" w:rsidP="00EA5D7F">
      <w:pPr>
        <w:pStyle w:val="NoSpacing"/>
      </w:pPr>
      <w:r>
        <w:t>All glory and praises to our Almighty Heavenly Father, and our Messiah and Lord Christ.</w:t>
      </w:r>
    </w:p>
    <w:p w14:paraId="4DA8A9AA" w14:textId="77777777" w:rsidR="00EA5D7F" w:rsidRDefault="00EA5D7F" w:rsidP="00EA5D7F">
      <w:pPr>
        <w:pStyle w:val="NoSpacing"/>
      </w:pPr>
    </w:p>
    <w:p w14:paraId="5A81BE11" w14:textId="77777777" w:rsidR="00EA5D7F" w:rsidRDefault="00EA5D7F" w:rsidP="00EA5D7F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; </w:t>
      </w:r>
      <w:hyperlink r:id="rId5" w:history="1">
        <w:r w:rsidRPr="00C61D10">
          <w:rPr>
            <w:rStyle w:val="Hyperlink"/>
          </w:rPr>
          <w:t>www.thetruththebible.com</w:t>
        </w:r>
      </w:hyperlink>
    </w:p>
    <w:p w14:paraId="3E6584D1" w14:textId="77777777" w:rsidR="00EA5D7F" w:rsidRPr="00EA5D7F" w:rsidRDefault="00EA5D7F" w:rsidP="00EA5D7F">
      <w:pPr>
        <w:pStyle w:val="NoSpacing"/>
      </w:pPr>
    </w:p>
    <w:p w14:paraId="57A51C51" w14:textId="77777777" w:rsidR="005B55AC" w:rsidRPr="005B55AC" w:rsidRDefault="005B55AC" w:rsidP="005B55AC">
      <w:pPr>
        <w:pStyle w:val="NoSpacing"/>
      </w:pPr>
    </w:p>
    <w:sectPr w:rsidR="005B55AC" w:rsidRPr="005B55AC" w:rsidSect="00994C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9761E"/>
    <w:multiLevelType w:val="hybridMultilevel"/>
    <w:tmpl w:val="638A3832"/>
    <w:lvl w:ilvl="0" w:tplc="6798B3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DA4A90"/>
    <w:multiLevelType w:val="hybridMultilevel"/>
    <w:tmpl w:val="B0369E90"/>
    <w:lvl w:ilvl="0" w:tplc="6B421DE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1MDA3NTEyNDM1NzJT0lEKTi0uzszPAykwrAUAVux/CywAAAA="/>
  </w:docVars>
  <w:rsids>
    <w:rsidRoot w:val="009A606B"/>
    <w:rsid w:val="000001BF"/>
    <w:rsid w:val="0000125D"/>
    <w:rsid w:val="00001750"/>
    <w:rsid w:val="00142EAF"/>
    <w:rsid w:val="0018779E"/>
    <w:rsid w:val="00240246"/>
    <w:rsid w:val="002724DD"/>
    <w:rsid w:val="002B37E3"/>
    <w:rsid w:val="003B205E"/>
    <w:rsid w:val="004A60F2"/>
    <w:rsid w:val="004C0815"/>
    <w:rsid w:val="00504179"/>
    <w:rsid w:val="005B55AC"/>
    <w:rsid w:val="0068339C"/>
    <w:rsid w:val="006919A2"/>
    <w:rsid w:val="006B5826"/>
    <w:rsid w:val="00734FF6"/>
    <w:rsid w:val="00952E1D"/>
    <w:rsid w:val="00985D8B"/>
    <w:rsid w:val="00985FED"/>
    <w:rsid w:val="00994C79"/>
    <w:rsid w:val="009A606B"/>
    <w:rsid w:val="00A7649C"/>
    <w:rsid w:val="00B5674A"/>
    <w:rsid w:val="00B75D2F"/>
    <w:rsid w:val="00BD0496"/>
    <w:rsid w:val="00C20D7D"/>
    <w:rsid w:val="00C6182D"/>
    <w:rsid w:val="00C8204A"/>
    <w:rsid w:val="00DE270D"/>
    <w:rsid w:val="00E43F98"/>
    <w:rsid w:val="00E74FA0"/>
    <w:rsid w:val="00EA5D7F"/>
    <w:rsid w:val="00EB5FA9"/>
    <w:rsid w:val="00FA0FA9"/>
    <w:rsid w:val="00FB4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32ACB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55A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A60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A5D7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9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thetruththebib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1</Words>
  <Characters>314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2T20:53:00Z</dcterms:created>
  <dcterms:modified xsi:type="dcterms:W3CDTF">2018-08-12T20:53:00Z</dcterms:modified>
</cp:coreProperties>
</file>